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7EAA4" w14:textId="77777777" w:rsidR="00A82366" w:rsidRDefault="00A82366">
      <w:pPr>
        <w:pStyle w:val="FirstParagraph"/>
      </w:pPr>
    </w:p>
    <w:p w14:paraId="77315D48" w14:textId="77777777" w:rsidR="00A82366" w:rsidRDefault="00A82366">
      <w:pPr>
        <w:pStyle w:val="BodyText"/>
      </w:pPr>
    </w:p>
    <w:p w14:paraId="3BD48CD7" w14:textId="77777777" w:rsidR="00A82366" w:rsidRDefault="00000000">
      <w:pPr>
        <w:pStyle w:val="Heading1"/>
      </w:pPr>
      <w:bookmarkStart w:id="0" w:name="safe-caring-and-inclusive-school-survey"/>
      <w:r>
        <w:t>Safe Caring and Inclusive School Survey</w:t>
      </w:r>
    </w:p>
    <w:p w14:paraId="642BED58" w14:textId="77777777" w:rsidR="00A82366" w:rsidRDefault="00A82366">
      <w:pPr>
        <w:pStyle w:val="FirstParagraph"/>
      </w:pPr>
    </w:p>
    <w:p w14:paraId="043D2FA0" w14:textId="77777777" w:rsidR="00A82366" w:rsidRDefault="00A82366">
      <w:pPr>
        <w:pStyle w:val="BodyText"/>
      </w:pPr>
    </w:p>
    <w:p w14:paraId="3A58BAC2" w14:textId="77777777" w:rsidR="00A82366" w:rsidRDefault="00A82366">
      <w:pPr>
        <w:pStyle w:val="BodyText"/>
      </w:pPr>
    </w:p>
    <w:p w14:paraId="79016FB4" w14:textId="77777777" w:rsidR="00A82366" w:rsidRDefault="00000000">
      <w:pPr>
        <w:pStyle w:val="Heading2"/>
      </w:pPr>
      <w:bookmarkStart w:id="1" w:name="grades-4-6"/>
      <w:r>
        <w:t>Grades 4-6</w:t>
      </w:r>
    </w:p>
    <w:p w14:paraId="47273451" w14:textId="77777777" w:rsidR="00A82366" w:rsidRDefault="00A82366">
      <w:pPr>
        <w:pStyle w:val="FirstParagraph"/>
      </w:pPr>
    </w:p>
    <w:p w14:paraId="460EDEDE" w14:textId="77777777" w:rsidR="00A82366" w:rsidRDefault="00A82366">
      <w:pPr>
        <w:pStyle w:val="BodyText"/>
      </w:pPr>
    </w:p>
    <w:p w14:paraId="4388C383" w14:textId="77777777" w:rsidR="00A82366" w:rsidRDefault="00A82366">
      <w:pPr>
        <w:pStyle w:val="BodyText"/>
      </w:pPr>
    </w:p>
    <w:p w14:paraId="70C162C3" w14:textId="77777777" w:rsidR="00A82366" w:rsidRDefault="00000000">
      <w:pPr>
        <w:pStyle w:val="Heading2"/>
      </w:pPr>
      <w:bookmarkStart w:id="2" w:name="school-year"/>
      <w:bookmarkEnd w:id="1"/>
      <w:r>
        <w:rPr>
          <w:bCs/>
        </w:rPr>
        <w:t>2024-25 School Year</w:t>
      </w:r>
    </w:p>
    <w:p w14:paraId="45F6BB71" w14:textId="77777777" w:rsidR="00A82366" w:rsidRDefault="00000000">
      <w:pPr>
        <w:pStyle w:val="FirstParagraph"/>
      </w:pPr>
      <w:r>
        <w:rPr>
          <w:noProof/>
        </w:rPr>
        <w:drawing>
          <wp:inline distT="0" distB="0" distL="0" distR="0" wp14:anchorId="02A37482" wp14:editId="53B944C4">
            <wp:extent cx="5943600" cy="2224751"/>
            <wp:effectExtent l="0" t="0" r="0" b="0"/>
            <wp:docPr id="22"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3"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581A768" w14:textId="77777777" w:rsidR="00A82366" w:rsidRDefault="00000000">
      <w:pPr>
        <w:pStyle w:val="Heading1"/>
      </w:pPr>
      <w:bookmarkStart w:id="3" w:name="introduction-to-the-mdi"/>
      <w:bookmarkEnd w:id="0"/>
      <w:bookmarkEnd w:id="2"/>
      <w:r>
        <w:lastRenderedPageBreak/>
        <w:t>INTRODUCTION TO THE MDI</w:t>
      </w:r>
    </w:p>
    <w:p w14:paraId="7A0013F3" w14:textId="77777777" w:rsidR="00A82366" w:rsidRDefault="00000000">
      <w:pPr>
        <w:pStyle w:val="FirstParagraph"/>
      </w:pPr>
      <w:r>
        <w:rPr>
          <w:b/>
          <w:bCs/>
        </w:rPr>
        <w:t>About Safe Caring and Inclusive School survey</w:t>
      </w:r>
    </w:p>
    <w:p w14:paraId="700A42F1" w14:textId="77777777" w:rsidR="00A82366"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54B70685" w14:textId="77777777" w:rsidR="00A82366" w:rsidRDefault="00000000">
      <w:pPr>
        <w:pStyle w:val="BodyText"/>
      </w:pPr>
      <w:r>
        <w:rPr>
          <w:b/>
          <w:bCs/>
        </w:rPr>
        <w:t>Why the Middle Years Matter?</w:t>
      </w:r>
    </w:p>
    <w:p w14:paraId="0C81F69C" w14:textId="77777777" w:rsidR="00A82366"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0DE6D6D" w14:textId="77777777" w:rsidR="00A82366"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018D5A0" w14:textId="77777777" w:rsidR="00A82366" w:rsidRDefault="00000000">
      <w:pPr>
        <w:pStyle w:val="BodyText"/>
      </w:pPr>
      <w:r>
        <w:rPr>
          <w:b/>
          <w:bCs/>
        </w:rPr>
        <w:t>What is the Middle Years Development Instrument?</w:t>
      </w:r>
    </w:p>
    <w:p w14:paraId="73C82BAC" w14:textId="77777777" w:rsidR="00A82366"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1404970" w14:textId="77777777" w:rsidR="00A82366"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7A4E3383" w14:textId="77777777" w:rsidR="00A82366"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51B2306" w14:textId="77777777" w:rsidR="00A82366" w:rsidRDefault="00000000">
      <w:r>
        <w:br w:type="page"/>
      </w:r>
    </w:p>
    <w:p w14:paraId="1D1B6F87" w14:textId="77777777" w:rsidR="00A82366" w:rsidRDefault="00000000">
      <w:pPr>
        <w:pStyle w:val="Heading1"/>
      </w:pPr>
      <w:bookmarkStart w:id="4" w:name="dimensions-of-the-mdi"/>
      <w:bookmarkEnd w:id="3"/>
      <w:r>
        <w:lastRenderedPageBreak/>
        <w:t>5 DIMENSIONS OF THE MDI</w:t>
      </w:r>
    </w:p>
    <w:p w14:paraId="4092596C"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A82366" w14:paraId="344BEF82"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97D53B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802226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4EF5BE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DA4ADF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1B3A84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A82366" w14:paraId="02794F6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012C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D8A9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A164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5525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4EEC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A82366" w14:paraId="1A51F21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E775E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A3498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48C7B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2347A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7FF7C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A82366" w14:paraId="5040DA7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1153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826B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3043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6815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D812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A82366" w14:paraId="00FC7AF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09AF2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91D75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FF12D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209E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300A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A82366" w14:paraId="7B8BC2E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6BC22" w14:textId="77777777" w:rsidR="00A82366" w:rsidRDefault="00A823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C531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CB6E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2A1E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AD64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A82366" w14:paraId="47F9293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BFFE17" w14:textId="77777777" w:rsidR="00A82366" w:rsidRDefault="00A823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8395CA" w14:textId="77777777" w:rsidR="00A82366" w:rsidRDefault="00A823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1653A2" w14:textId="77777777" w:rsidR="00A82366" w:rsidRDefault="00A823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931AE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7B3050" w14:textId="77777777" w:rsidR="00A82366" w:rsidRDefault="00A8236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CAF90CE" w14:textId="77777777" w:rsidR="00A82366" w:rsidRDefault="00A82366">
      <w:pPr>
        <w:pStyle w:val="FirstParagraph"/>
      </w:pPr>
    </w:p>
    <w:p w14:paraId="3652F68B" w14:textId="77777777" w:rsidR="00A82366" w:rsidRDefault="00000000">
      <w:pPr>
        <w:pStyle w:val="BodyText"/>
      </w:pPr>
      <w:r>
        <w:rPr>
          <w:b/>
          <w:bCs/>
        </w:rPr>
        <w:t>The Well-Being Index and the Assets Indices</w:t>
      </w:r>
    </w:p>
    <w:p w14:paraId="27C905D1" w14:textId="77777777" w:rsidR="00A82366" w:rsidRDefault="00000000">
      <w:pPr>
        <w:pStyle w:val="BodyText"/>
      </w:pPr>
      <w:r>
        <w:rPr>
          <w:b/>
          <w:bCs/>
        </w:rPr>
        <w:t>The Well-Being Index:</w:t>
      </w:r>
      <w:r>
        <w:t xml:space="preserve"> Optimism Self-Esteem Happiness Absence of Sadness and General Health.</w:t>
      </w:r>
    </w:p>
    <w:p w14:paraId="65F0FC2A" w14:textId="77777777" w:rsidR="00A82366"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906BDE8" w14:textId="77777777" w:rsidR="00A82366" w:rsidRDefault="00000000">
      <w:r>
        <w:br w:type="page"/>
      </w:r>
    </w:p>
    <w:p w14:paraId="42B067A4" w14:textId="77777777" w:rsidR="00A82366" w:rsidRDefault="00000000">
      <w:pPr>
        <w:pStyle w:val="Heading1"/>
      </w:pPr>
      <w:bookmarkStart w:id="5" w:name="about-the-data"/>
      <w:bookmarkEnd w:id="4"/>
      <w:r>
        <w:lastRenderedPageBreak/>
        <w:t>ABOUT THE DATA</w:t>
      </w:r>
    </w:p>
    <w:p w14:paraId="0484C9CF" w14:textId="77777777" w:rsidR="00A82366" w:rsidRDefault="00000000">
      <w:pPr>
        <w:pStyle w:val="FirstParagraph"/>
      </w:pPr>
      <w:r>
        <w:t xml:space="preserve">The MDI was administered across the WRDSB in the spring of 2025. A link was sent to each student’s WRDSB email address. A total of </w:t>
      </w:r>
      <w:r>
        <w:rPr>
          <w:b/>
          <w:bCs/>
        </w:rPr>
        <w:t>11,205</w:t>
      </w:r>
      <w:r>
        <w:t xml:space="preserve"> students in </w:t>
      </w:r>
      <w:r>
        <w:rPr>
          <w:b/>
          <w:bCs/>
        </w:rPr>
        <w:t>Grades 4-6</w:t>
      </w:r>
      <w:r>
        <w:t xml:space="preserve"> completed the survey. This report includes the responses of all students who voluntary participated in the survey.</w:t>
      </w:r>
    </w:p>
    <w:p w14:paraId="753ECBC2" w14:textId="77777777" w:rsidR="00A82366"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51BCF36" w14:textId="77777777" w:rsidR="00A82366" w:rsidRDefault="00000000">
      <w:pPr>
        <w:pStyle w:val="BodyText"/>
      </w:pPr>
      <w:r>
        <w:rPr>
          <w:b/>
          <w:bCs/>
        </w:rPr>
        <w:t>Considerations when reviewing MDI data in this report</w:t>
      </w:r>
    </w:p>
    <w:p w14:paraId="16E8F64E" w14:textId="77777777" w:rsidR="00A82366"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023DBDD8" w14:textId="77777777" w:rsidR="00A82366"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5A8C117" w14:textId="77777777" w:rsidR="00A82366" w:rsidRDefault="00000000">
      <w:pPr>
        <w:pStyle w:val="BodyText"/>
      </w:pPr>
      <w:r>
        <w:t xml:space="preserve">When fewer than 16 students responded to a question or combination of questions, the results are suppressed to prevent the identification of individual students. Some percentages are shown as ranges (e.g., 45–55%) with two shades of color to protect the </w:t>
      </w:r>
      <w:r>
        <w:lastRenderedPageBreak/>
        <w:t>suppressed percentages. If no students selected a particular response, the count or percentage appears as “0%.”</w:t>
      </w:r>
    </w:p>
    <w:p w14:paraId="06045CFD" w14:textId="77777777" w:rsidR="00A82366"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07000EB" w14:textId="77777777" w:rsidR="00A82366" w:rsidRDefault="00000000">
      <w:pPr>
        <w:pStyle w:val="BodyText"/>
      </w:pPr>
      <w:r>
        <w:rPr>
          <w:b/>
          <w:bCs/>
        </w:rPr>
        <w:t>Total Number of Respondents</w:t>
      </w:r>
    </w:p>
    <w:p w14:paraId="13E01B41" w14:textId="77777777" w:rsidR="00A82366" w:rsidRDefault="00000000">
      <w:pPr>
        <w:pStyle w:val="BodyText"/>
      </w:pPr>
      <w:r>
        <w:t xml:space="preserve">Grades 4-6 Total Sample = </w:t>
      </w:r>
      <w:r>
        <w:rPr>
          <w:b/>
          <w:bCs/>
        </w:rPr>
        <w:t>11,205</w:t>
      </w:r>
    </w:p>
    <w:p w14:paraId="17824509" w14:textId="77777777" w:rsidR="00A82366" w:rsidRDefault="00000000">
      <w:pPr>
        <w:pStyle w:val="BodyText"/>
      </w:pPr>
      <w:r>
        <w:t xml:space="preserve">WRDSB Total Sample = </w:t>
      </w:r>
      <w:r>
        <w:rPr>
          <w:b/>
          <w:bCs/>
        </w:rPr>
        <w:t>26,720</w:t>
      </w:r>
    </w:p>
    <w:p w14:paraId="7B9F3B7D" w14:textId="77777777" w:rsidR="00A82366" w:rsidRDefault="00000000">
      <w:r>
        <w:br w:type="page"/>
      </w:r>
    </w:p>
    <w:p w14:paraId="26BA26B8" w14:textId="77777777" w:rsidR="00A82366" w:rsidRDefault="00000000">
      <w:pPr>
        <w:pStyle w:val="Heading1"/>
      </w:pPr>
      <w:bookmarkStart w:id="6" w:name="results"/>
      <w:bookmarkEnd w:id="5"/>
      <w:r>
        <w:lastRenderedPageBreak/>
        <w:t>RESULTS</w:t>
      </w:r>
    </w:p>
    <w:p w14:paraId="4E6C2182" w14:textId="77777777" w:rsidR="00A82366" w:rsidRDefault="00000000">
      <w:pPr>
        <w:pStyle w:val="FirstParagraph"/>
      </w:pPr>
      <w:r>
        <w:rPr>
          <w:b/>
          <w:bCs/>
        </w:rPr>
        <w:t>DEMOGRAPHICS</w:t>
      </w:r>
      <w:r>
        <w:t xml:space="preserve"> </w:t>
      </w:r>
    </w:p>
    <w:p w14:paraId="254E48B4" w14:textId="77777777" w:rsidR="00A82366" w:rsidRDefault="00000000">
      <w:pPr>
        <w:pStyle w:val="BodyText"/>
      </w:pPr>
      <w:r>
        <w:rPr>
          <w:b/>
          <w:bCs/>
        </w:rPr>
        <w:t>Gender Identity</w:t>
      </w:r>
    </w:p>
    <w:p w14:paraId="4747D803" w14:textId="77777777" w:rsidR="00A82366"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A36D4E4"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A82366" w14:paraId="08DA089A"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91F49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60FC7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C1BF7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3EAEA10B"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8B86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7846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EA78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A82366" w14:paraId="1FA1F40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64EE2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1108C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89FC5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A82366" w14:paraId="013E900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BEF1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FF57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87AD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A82366" w14:paraId="2468C44A" w14:textId="77777777">
        <w:trPr>
          <w:jc w:val="center"/>
        </w:trPr>
        <w:tc>
          <w:tcPr>
            <w:tcW w:w="7615"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287DA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A82366" w14:paraId="266E988F" w14:textId="77777777">
        <w:trPr>
          <w:jc w:val="center"/>
        </w:trPr>
        <w:tc>
          <w:tcPr>
            <w:tcW w:w="7615"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3F034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hat is your gender identity?</w:t>
            </w:r>
          </w:p>
        </w:tc>
      </w:tr>
    </w:tbl>
    <w:p w14:paraId="7BDF7BE3" w14:textId="77777777" w:rsidR="00A82366" w:rsidRDefault="00000000">
      <w:r>
        <w:br w:type="page"/>
      </w:r>
    </w:p>
    <w:p w14:paraId="47A0C0C8" w14:textId="77777777" w:rsidR="00A82366" w:rsidRDefault="00000000">
      <w:pPr>
        <w:pStyle w:val="BodyText"/>
      </w:pPr>
      <w:r>
        <w:rPr>
          <w:b/>
          <w:bCs/>
        </w:rPr>
        <w:lastRenderedPageBreak/>
        <w:t>Racial Identity</w:t>
      </w:r>
    </w:p>
    <w:p w14:paraId="7D10824F" w14:textId="77777777" w:rsidR="00A82366"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7D63FFBD"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A82366" w14:paraId="01317D79"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56FD5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42641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06FD5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51FF2B0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74B6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443A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31F9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A82366" w14:paraId="0B2265E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23C46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336B9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B3E34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A82366" w14:paraId="0AA88F1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BD2E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6405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FC07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A82366" w14:paraId="531B00A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86661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070FB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F2C27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A82366" w14:paraId="4DA1A09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60EE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722F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43BA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82366" w14:paraId="505E1B4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A340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CB618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8BE6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A82366" w14:paraId="0178635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9A87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1D5F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A700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A82366" w14:paraId="6564BD9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88775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74A4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C96CE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A82366" w14:paraId="6A75FF4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AA04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47E4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CDDC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r w:rsidR="00A82366" w14:paraId="63FE5A34" w14:textId="77777777">
        <w:trPr>
          <w:jc w:val="center"/>
        </w:trPr>
        <w:tc>
          <w:tcPr>
            <w:tcW w:w="8215"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CF1FA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A82366" w14:paraId="755D5C20" w14:textId="77777777">
        <w:trPr>
          <w:jc w:val="center"/>
        </w:trPr>
        <w:tc>
          <w:tcPr>
            <w:tcW w:w="8215"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D7657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Which racial group(s) best describe(s) you?</w:t>
            </w:r>
          </w:p>
        </w:tc>
      </w:tr>
    </w:tbl>
    <w:p w14:paraId="19A43129" w14:textId="77777777" w:rsidR="00A82366" w:rsidRDefault="00000000">
      <w:r>
        <w:br w:type="page"/>
      </w:r>
    </w:p>
    <w:p w14:paraId="4AFEBD59" w14:textId="77777777" w:rsidR="00A82366" w:rsidRDefault="00000000">
      <w:pPr>
        <w:pStyle w:val="BodyText"/>
      </w:pPr>
      <w:r>
        <w:rPr>
          <w:b/>
          <w:bCs/>
        </w:rPr>
        <w:lastRenderedPageBreak/>
        <w:t>First Nations, Métis, and Inuit</w:t>
      </w:r>
    </w:p>
    <w:p w14:paraId="29B2D5CD" w14:textId="77777777" w:rsidR="00A82366"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4CC0E47A"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A82366" w14:paraId="5D598FF3"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09EF5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2FC05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F2740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6FA58DC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4369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F2C7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A143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A82366" w14:paraId="158D3A6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3C7C9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852F6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79891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A82366" w14:paraId="27392B7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675B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E770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7F11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r w:rsidR="00A82366" w14:paraId="1A212B15" w14:textId="77777777">
        <w:trPr>
          <w:jc w:val="center"/>
        </w:trPr>
        <w:tc>
          <w:tcPr>
            <w:tcW w:w="81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4556D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A82366" w14:paraId="623C79AC" w14:textId="77777777">
        <w:trPr>
          <w:jc w:val="center"/>
        </w:trPr>
        <w:tc>
          <w:tcPr>
            <w:tcW w:w="8134"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7E883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Do you identify as First Nations, Inuit and/or Métis (Michif)?</w:t>
            </w:r>
          </w:p>
        </w:tc>
      </w:tr>
    </w:tbl>
    <w:p w14:paraId="4514B791" w14:textId="77777777" w:rsidR="00A82366" w:rsidRDefault="00000000">
      <w:pPr>
        <w:pStyle w:val="BodyText"/>
      </w:pPr>
      <w:r>
        <w:rPr>
          <w:b/>
          <w:bCs/>
        </w:rPr>
        <w:t>Languages at Home</w:t>
      </w:r>
    </w:p>
    <w:p w14:paraId="46D307B9" w14:textId="77777777" w:rsidR="00A82366" w:rsidRDefault="00000000">
      <w:pPr>
        <w:pStyle w:val="BodyText"/>
      </w:pPr>
      <w:r>
        <w:t>Students were able to select more than one language spoken at home. There is also an option “Prefer not to answer.”</w:t>
      </w:r>
    </w:p>
    <w:p w14:paraId="28DC1A14"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A82366" w14:paraId="145313F1"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EE12AE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37141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0A971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34C436B0"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0BC1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BEF3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9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58B7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A82366" w14:paraId="1887E8D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72CB5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EF946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E394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A82366" w14:paraId="4EE0C8E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BE20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C398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704D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r w:rsidR="00A82366" w14:paraId="1E62C7BE" w14:textId="77777777">
        <w:trPr>
          <w:jc w:val="center"/>
        </w:trPr>
        <w:tc>
          <w:tcPr>
            <w:tcW w:w="7056"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880CE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hat is the first language you learned at home?</w:t>
            </w:r>
          </w:p>
        </w:tc>
      </w:tr>
    </w:tbl>
    <w:p w14:paraId="4E9579BF" w14:textId="77777777" w:rsidR="00A82366" w:rsidRDefault="00000000">
      <w:r>
        <w:br w:type="page"/>
      </w:r>
    </w:p>
    <w:p w14:paraId="576C774A" w14:textId="77777777" w:rsidR="00A82366" w:rsidRDefault="00000000">
      <w:pPr>
        <w:pStyle w:val="BodyText"/>
      </w:pPr>
      <w:r>
        <w:rPr>
          <w:b/>
          <w:bCs/>
        </w:rPr>
        <w:lastRenderedPageBreak/>
        <w:t>Person with a disability</w:t>
      </w:r>
    </w:p>
    <w:p w14:paraId="77294917" w14:textId="77777777" w:rsidR="00A82366"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5E5F730"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A82366" w14:paraId="7E825F00"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2489B6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7F2D7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7FF0C2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18D8641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3889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C2A5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09CB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A82366" w14:paraId="3500AF7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853AF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524A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9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CBD03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A82366" w14:paraId="71C24AA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94DD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CF00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00C3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r w:rsidR="00A82366" w14:paraId="7B7C6B5C" w14:textId="77777777">
        <w:trPr>
          <w:jc w:val="center"/>
        </w:trPr>
        <w:tc>
          <w:tcPr>
            <w:tcW w:w="49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B63E2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Do you consider yourself to be a person with a disability?</w:t>
            </w:r>
          </w:p>
        </w:tc>
      </w:tr>
    </w:tbl>
    <w:p w14:paraId="6F2FA3E7" w14:textId="77777777" w:rsidR="00A82366" w:rsidRDefault="00000000">
      <w:pPr>
        <w:pStyle w:val="BodyText"/>
      </w:pPr>
      <w:r>
        <w:rPr>
          <w:b/>
          <w:bCs/>
        </w:rPr>
        <w:t>Students born in another country outside of Canada</w:t>
      </w:r>
    </w:p>
    <w:p w14:paraId="11AFBBF3" w14:textId="77777777" w:rsidR="00A82366" w:rsidRDefault="00000000">
      <w:pPr>
        <w:pStyle w:val="BodyText"/>
      </w:pPr>
      <w:r>
        <w:t>Students were able to select one option (Yes, No, Don’t Know, Prefer not to answer).</w:t>
      </w:r>
    </w:p>
    <w:p w14:paraId="1DCA0377"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A82366" w14:paraId="18220D83"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9F3A9D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3C6C2F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326A3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25FC32B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D174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303F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B05D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A82366" w14:paraId="15A7EC54"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3385D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A2EC6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0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55624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A82366" w14:paraId="7177D4E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1FE5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7802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B967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A82366" w14:paraId="1F2760C6" w14:textId="77777777">
        <w:trPr>
          <w:jc w:val="center"/>
        </w:trPr>
        <w:tc>
          <w:tcPr>
            <w:tcW w:w="7883"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2E956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ere you born in another country outside of Canada?</w:t>
            </w:r>
          </w:p>
        </w:tc>
      </w:tr>
    </w:tbl>
    <w:p w14:paraId="44B84E2B" w14:textId="77777777" w:rsidR="00A82366" w:rsidRDefault="00000000">
      <w:r>
        <w:br w:type="page"/>
      </w:r>
    </w:p>
    <w:p w14:paraId="6D9B90F9" w14:textId="77777777" w:rsidR="00A82366" w:rsidRDefault="00000000">
      <w:pPr>
        <w:pStyle w:val="Heading1"/>
      </w:pPr>
      <w:bookmarkStart w:id="7" w:name="the-well-being-and-assets-indices"/>
      <w:bookmarkEnd w:id="6"/>
      <w:r>
        <w:lastRenderedPageBreak/>
        <w:t>THE WELL-BEING AND ASSETS INDICES</w:t>
      </w:r>
    </w:p>
    <w:p w14:paraId="041599FF" w14:textId="77777777" w:rsidR="00A82366"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BC170BA" w14:textId="77777777" w:rsidR="00A82366" w:rsidRDefault="00000000">
      <w:pPr>
        <w:pStyle w:val="BodyText"/>
      </w:pPr>
      <w:r>
        <w:t>Table 8 and Table 9 illustrate the relationship between MDI dimensions and measures, and highlights which measures contribute to the Well-Being and Assets Indices.</w:t>
      </w:r>
    </w:p>
    <w:p w14:paraId="570E6609" w14:textId="77777777" w:rsidR="00A82366" w:rsidRDefault="00000000">
      <w:pPr>
        <w:pStyle w:val="BodyText"/>
      </w:pPr>
      <w:r>
        <w:rPr>
          <w:b/>
          <w:bCs/>
        </w:rPr>
        <w:t>THE WELL-BEING INDEX</w:t>
      </w:r>
    </w:p>
    <w:p w14:paraId="5E6D58A2" w14:textId="77777777" w:rsidR="00A82366"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3EE383D" w14:textId="77777777" w:rsidR="00A82366"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4F03988"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104"/>
        <w:gridCol w:w="1705"/>
      </w:tblGrid>
      <w:tr w:rsidR="00A82366" w14:paraId="1F80E46D" w14:textId="77777777">
        <w:trPr>
          <w:tblHeader/>
          <w:jc w:val="center"/>
        </w:trPr>
        <w:tc>
          <w:tcPr>
            <w:tcW w:w="6687"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DBC0D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 in Grades 4-6 in comparison to the Board</w:t>
            </w:r>
          </w:p>
        </w:tc>
      </w:tr>
      <w:tr w:rsidR="00A82366" w14:paraId="685E338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C7DC8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104"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64D47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05"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38428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67ECCE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C8CB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1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E9F2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79</w:t>
            </w:r>
          </w:p>
        </w:tc>
        <w:tc>
          <w:tcPr>
            <w:tcW w:w="170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B37E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A82366" w14:paraId="54C022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AFA04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104"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A5B8C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59</w:t>
            </w:r>
          </w:p>
        </w:tc>
        <w:tc>
          <w:tcPr>
            <w:tcW w:w="170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AED8C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82366" w14:paraId="0556DB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7465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1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161D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58</w:t>
            </w:r>
          </w:p>
        </w:tc>
        <w:tc>
          <w:tcPr>
            <w:tcW w:w="170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2B1A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A82366" w14:paraId="491E1C97" w14:textId="77777777">
        <w:trPr>
          <w:jc w:val="center"/>
        </w:trPr>
        <w:tc>
          <w:tcPr>
            <w:tcW w:w="6687"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1DFA7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The Well-Being Index: Optimism, Happiness, Self-Esteem, Absence of Sadness and General Health</w:t>
            </w:r>
          </w:p>
        </w:tc>
      </w:tr>
    </w:tbl>
    <w:p w14:paraId="233BAECA" w14:textId="77777777" w:rsidR="00A82366" w:rsidRDefault="00000000">
      <w:r>
        <w:br w:type="page"/>
      </w:r>
    </w:p>
    <w:p w14:paraId="43AD3E5E" w14:textId="77777777" w:rsidR="00A82366" w:rsidRDefault="00000000">
      <w:pPr>
        <w:pStyle w:val="BodyText"/>
      </w:pPr>
      <w:r>
        <w:rPr>
          <w:b/>
          <w:bCs/>
        </w:rPr>
        <w:lastRenderedPageBreak/>
        <w:t>THE ASSETS INDEX</w:t>
      </w:r>
    </w:p>
    <w:p w14:paraId="683E84D2" w14:textId="77777777" w:rsidR="00A82366"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17A62FA" w14:textId="77777777" w:rsidR="00A82366"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F33DFDF"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545"/>
      </w:tblGrid>
      <w:tr w:rsidR="00A82366" w14:paraId="7352004F" w14:textId="77777777">
        <w:trPr>
          <w:tblHeader/>
          <w:jc w:val="center"/>
        </w:trPr>
        <w:tc>
          <w:tcPr>
            <w:tcW w:w="4130" w:type="dxa"/>
            <w:gridSpan w:val="2"/>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42039B0"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 in Grades 4-6 in comparison to the Board</w:t>
            </w:r>
          </w:p>
        </w:tc>
      </w:tr>
      <w:tr w:rsidR="00A82366" w14:paraId="3F18ACEF"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BE2BBB4"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54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447BC89"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Percentage</w:t>
            </w:r>
          </w:p>
        </w:tc>
      </w:tr>
      <w:tr w:rsidR="00A82366" w14:paraId="232FADD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F2C82"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54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B4F58"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A82366" w14:paraId="109BFB2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C3CBC"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54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2E444"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A82366" w14:paraId="39CC43A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F5AD7"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54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CC91D"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A82366" w14:paraId="4370B1C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4C9A56"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54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C9BD51" w14:textId="77777777" w:rsidR="00A82366"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A82366" w14:paraId="2B1EFF6E" w14:textId="77777777">
        <w:trPr>
          <w:jc w:val="center"/>
        </w:trPr>
        <w:tc>
          <w:tcPr>
            <w:tcW w:w="413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61FC7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5F39DA27" w14:textId="77777777" w:rsidR="00A82366" w:rsidRDefault="00000000">
      <w:r>
        <w:br w:type="page"/>
      </w:r>
    </w:p>
    <w:p w14:paraId="4972F70A" w14:textId="77777777" w:rsidR="00A82366" w:rsidRDefault="00000000">
      <w:pPr>
        <w:pStyle w:val="Heading1"/>
      </w:pPr>
      <w:bookmarkStart w:id="8" w:name="social-emotional-development"/>
      <w:bookmarkEnd w:id="7"/>
      <w:r>
        <w:lastRenderedPageBreak/>
        <w:t>SOCIAL &amp; EMOTIONAL DEVELOPMENT</w:t>
      </w:r>
    </w:p>
    <w:p w14:paraId="5A7C118C" w14:textId="77777777" w:rsidR="00A82366"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64BA1CAC"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A82366" w14:paraId="15B2F2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EAD32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A82366" w14:paraId="3E8BDA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FCE51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ED93A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47120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540810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3BA6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3053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BFC3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A82366" w14:paraId="6F0AB8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C858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ADC1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A2E9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A82366" w14:paraId="593049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0A44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B0A7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C51F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C88D00B" w14:textId="77777777" w:rsidR="00A82366" w:rsidRDefault="00A82366">
      <w:pPr>
        <w:pStyle w:val="BodyText"/>
      </w:pPr>
    </w:p>
    <w:p w14:paraId="17A1F251"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A82366" w14:paraId="500F00F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D9C95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A82366" w14:paraId="7BC2B74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A54AE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36DF0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16CCF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60C289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E605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27D9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9B6B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A82366" w14:paraId="6B5A48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17699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B62F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6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50305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82366" w14:paraId="0B9032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3DA7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1B0C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75AB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5EB312F" w14:textId="77777777" w:rsidR="00A82366" w:rsidRDefault="00000000">
      <w:r>
        <w:br w:type="page"/>
      </w:r>
    </w:p>
    <w:p w14:paraId="1ACA9CD8"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A82366" w14:paraId="2D0EE1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EFBC1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A82366" w14:paraId="7A4BFD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FA029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432C4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05B70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4164CC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4710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B08D2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4F8A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A82366" w14:paraId="5B7648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F6F7A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88C02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6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4162C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82366" w14:paraId="4B90B3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68D2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1A12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F3CE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09397AB7" w14:textId="77777777" w:rsidR="00A82366" w:rsidRDefault="00A82366">
      <w:pPr>
        <w:pStyle w:val="BodyText"/>
      </w:pPr>
    </w:p>
    <w:p w14:paraId="7D25777F"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A82366" w14:paraId="6C82832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664C1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A82366" w14:paraId="31E798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EE0C6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5E2C2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D177A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60E580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37DF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4171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5B2B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A82366" w14:paraId="1C1AAA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8C0BE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B149F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6ECF7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A82366" w14:paraId="3FF664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EC42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73A6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9148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A86D94D" w14:textId="77777777" w:rsidR="00A82366" w:rsidRDefault="00000000">
      <w:r>
        <w:br w:type="page"/>
      </w:r>
    </w:p>
    <w:p w14:paraId="524B5954" w14:textId="77777777" w:rsidR="00A82366" w:rsidRDefault="00000000">
      <w:pPr>
        <w:pStyle w:val="Heading1"/>
      </w:pPr>
      <w:bookmarkStart w:id="9" w:name="physical-health-and-well-being"/>
      <w:bookmarkEnd w:id="8"/>
      <w:r>
        <w:lastRenderedPageBreak/>
        <w:t>PHYSICAL HEALTH AND WELL-BEING</w:t>
      </w:r>
    </w:p>
    <w:p w14:paraId="2FAEDD1C" w14:textId="77777777" w:rsidR="00A82366"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2653CBB"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A82366" w14:paraId="52467E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D7CFA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A82366" w14:paraId="6519735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75BAF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92579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372F2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32169E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BA27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43D0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5AC7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A82366" w14:paraId="18F72E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DDFB2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F88CD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0CCA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A82366" w14:paraId="02F5B3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55CE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B0BF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63BE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706AFED" w14:textId="77777777" w:rsidR="00A82366" w:rsidRDefault="00A82366">
      <w:pPr>
        <w:pStyle w:val="BodyText"/>
      </w:pPr>
    </w:p>
    <w:p w14:paraId="4697E7B9"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A82366" w14:paraId="6AAF810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A17FC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A82366" w14:paraId="20C678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F6E3C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8D468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D663F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54163F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B5AF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DC1A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9CF6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A82366" w14:paraId="1F2257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88CAC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D88D9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BC840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A82366" w14:paraId="1AF2D0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6FB2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E8D1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8925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030B244" w14:textId="77777777" w:rsidR="00A82366" w:rsidRDefault="00000000">
      <w:r>
        <w:br w:type="page"/>
      </w:r>
    </w:p>
    <w:p w14:paraId="1733BECF" w14:textId="77777777" w:rsidR="00A82366" w:rsidRDefault="00A82366">
      <w:pPr>
        <w:pStyle w:val="BodyText"/>
      </w:pPr>
    </w:p>
    <w:p w14:paraId="372BD873"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A82366" w14:paraId="45A446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1B980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A82366" w14:paraId="69C86C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21E2B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03FBE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E26EF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124A50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EE922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971A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AEAB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A82366" w14:paraId="41D5BB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0EAE9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BEC2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6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AFA18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82366" w14:paraId="1A5EEB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6DB1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FE70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F0A6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68B139D" w14:textId="77777777" w:rsidR="00A82366" w:rsidRDefault="00A82366">
      <w:pPr>
        <w:pStyle w:val="BodyText"/>
      </w:pPr>
    </w:p>
    <w:p w14:paraId="607C4CD1"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A82366" w14:paraId="46C0A8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9BE58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A82366" w14:paraId="251597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0E505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2DA2E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D03F3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501358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AC7B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C36F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5246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A82366" w14:paraId="0B989E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84DA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859A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0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D384C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82366" w14:paraId="51294D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7C5D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EC8D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AB47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89F9F78" w14:textId="77777777" w:rsidR="00A82366" w:rsidRDefault="00000000">
      <w:r>
        <w:br w:type="page"/>
      </w:r>
    </w:p>
    <w:p w14:paraId="5EB589AC" w14:textId="77777777" w:rsidR="00A82366" w:rsidRDefault="00000000">
      <w:pPr>
        <w:pStyle w:val="Heading1"/>
      </w:pPr>
      <w:bookmarkStart w:id="10" w:name="connectedness"/>
      <w:bookmarkEnd w:id="9"/>
      <w:r>
        <w:lastRenderedPageBreak/>
        <w:t>CONNECTEDNESS</w:t>
      </w:r>
    </w:p>
    <w:p w14:paraId="756F6578" w14:textId="77777777" w:rsidR="00A82366"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D94B291" w14:textId="77777777" w:rsidR="00A82366"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5C9335D2" w14:textId="77777777" w:rsidR="00A82366" w:rsidRDefault="00A82366">
      <w:pPr>
        <w:pStyle w:val="BodyText"/>
      </w:pPr>
    </w:p>
    <w:p w14:paraId="1684AEA1"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A82366" w14:paraId="661C3CA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2C1B3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A82366" w14:paraId="4534AF2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4FDDA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F7740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2C513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15E08F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054E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593F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AE64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A82366" w14:paraId="242CA8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F2CD8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C4B80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D4862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A82366" w14:paraId="3B2429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027D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48B7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633F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5684BF8" w14:textId="77777777" w:rsidR="00A82366" w:rsidRDefault="00000000">
      <w:r>
        <w:br w:type="page"/>
      </w:r>
    </w:p>
    <w:p w14:paraId="3D376D1E" w14:textId="77777777" w:rsidR="00A82366" w:rsidRDefault="00A82366">
      <w:pPr>
        <w:pStyle w:val="BodyText"/>
      </w:pPr>
    </w:p>
    <w:p w14:paraId="1261F3D7"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A82366" w14:paraId="30EA78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D42DB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A82366" w14:paraId="3543380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1261F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45435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34DE5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4C1E74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93EC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966A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2F35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A82366" w14:paraId="157C76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64497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6257E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0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D4242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82366" w14:paraId="5152C8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0DC4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03D2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6F06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FDF53B6" w14:textId="77777777" w:rsidR="00A82366" w:rsidRDefault="00A82366">
      <w:pPr>
        <w:pStyle w:val="BodyText"/>
      </w:pPr>
    </w:p>
    <w:p w14:paraId="659B58B6"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A82366" w14:paraId="111D2C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A7380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A82366" w14:paraId="4D22EA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3A467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AD322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6A82A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747FD9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5C85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432C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C254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A82366" w14:paraId="22A8C92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BD999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BA9BC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F83F7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A82366" w14:paraId="52CCD1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A754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0F10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BEFD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168C8B37" w14:textId="77777777" w:rsidR="00A82366" w:rsidRDefault="00000000">
      <w:r>
        <w:br w:type="page"/>
      </w:r>
    </w:p>
    <w:p w14:paraId="28C56D50" w14:textId="77777777" w:rsidR="00A82366" w:rsidRDefault="00000000">
      <w:pPr>
        <w:pStyle w:val="BodyText"/>
      </w:pPr>
      <w:r>
        <w:rPr>
          <w:b/>
          <w:bCs/>
        </w:rPr>
        <w:lastRenderedPageBreak/>
        <w:t>CONNECTEDNESS WITH PEERS</w:t>
      </w:r>
    </w:p>
    <w:p w14:paraId="38FF4F9C" w14:textId="77777777" w:rsidR="00A82366" w:rsidRDefault="00A82366">
      <w:pPr>
        <w:pStyle w:val="BodyText"/>
      </w:pPr>
    </w:p>
    <w:p w14:paraId="359DDA55"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A82366" w14:paraId="0480DBB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CDAD6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A82366" w14:paraId="6D88827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7A034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DB8D3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C4233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3A4C0D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329D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8DF9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59BE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A82366" w14:paraId="7F6944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A11EC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27A0E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9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5560A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A82366" w14:paraId="448055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2E32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091F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C081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A6AFFDE" w14:textId="77777777" w:rsidR="00A82366" w:rsidRDefault="00A82366">
      <w:pPr>
        <w:pStyle w:val="BodyText"/>
      </w:pPr>
    </w:p>
    <w:p w14:paraId="45E68F6F"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A82366" w14:paraId="226272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19807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A82366" w14:paraId="745D16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BE639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FF964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344C3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052E0E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C670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94B1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2792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A82366" w14:paraId="60283C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E1D13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24567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16F0F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82366" w14:paraId="36B660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8E0B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1BC5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3837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D921F1E" w14:textId="77777777" w:rsidR="00A82366" w:rsidRDefault="00000000">
      <w:r>
        <w:br w:type="page"/>
      </w:r>
    </w:p>
    <w:p w14:paraId="39C06890" w14:textId="77777777" w:rsidR="00A82366" w:rsidRDefault="00000000">
      <w:pPr>
        <w:pStyle w:val="Heading1"/>
      </w:pPr>
      <w:bookmarkStart w:id="11" w:name="use-of-after-school-time"/>
      <w:bookmarkEnd w:id="10"/>
      <w:r>
        <w:lastRenderedPageBreak/>
        <w:t>USE OF AFTER-SCHOOL TIME</w:t>
      </w:r>
    </w:p>
    <w:p w14:paraId="25782BAA" w14:textId="77777777" w:rsidR="00A82366"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0E2FD9F3" w14:textId="77777777" w:rsidR="00A82366" w:rsidRDefault="00000000">
      <w:pPr>
        <w:pStyle w:val="BodyText"/>
      </w:pPr>
      <w:r>
        <w:rPr>
          <w:b/>
          <w:bCs/>
        </w:rPr>
        <w:t>How students Spend Their Time</w:t>
      </w:r>
    </w:p>
    <w:p w14:paraId="5CC8F3CD"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A82366" w14:paraId="75AC6DE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3DE5F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A82366" w14:paraId="02A6C2E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00243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79EC9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75D63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29E528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0257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9D7E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D17C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A82366" w14:paraId="2E7DE0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58F4D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B6951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0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2157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A82366" w14:paraId="0183B8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1D52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B902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56D6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5575D43" w14:textId="77777777" w:rsidR="00A82366" w:rsidRDefault="00A82366">
      <w:pPr>
        <w:pStyle w:val="BodyText"/>
      </w:pPr>
    </w:p>
    <w:p w14:paraId="73A1938D"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A82366" w14:paraId="479A419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A6871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A82366" w14:paraId="732126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D2564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45C72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F4F9D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411376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7E9A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B0F6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B69B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A82366" w14:paraId="1C57BE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CA79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5BE4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6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8221C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A82366" w14:paraId="6397D1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4B05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D99A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D51C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5253E07E" w14:textId="77777777" w:rsidR="00A82366" w:rsidRDefault="00A82366">
      <w:pPr>
        <w:pStyle w:val="BodyText"/>
      </w:pPr>
    </w:p>
    <w:p w14:paraId="76D82B45"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A82366" w14:paraId="6484975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00ECA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A82366" w14:paraId="548002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AFC7E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9542E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33C10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76FD35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2541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1F60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9A49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A82366" w14:paraId="4D4774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F317E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E8CAA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9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B3BC3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A82366" w14:paraId="5A3C6F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B7D6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5E16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6281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5B8B21ED" w14:textId="77777777" w:rsidR="00A82366" w:rsidRDefault="00A82366">
      <w:pPr>
        <w:pStyle w:val="BodyText"/>
      </w:pPr>
    </w:p>
    <w:p w14:paraId="03A17AEF"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A82366" w14:paraId="482AC2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F5E3A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A82366" w14:paraId="6AC46B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7948D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ED573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36FE3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628F46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2214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2C11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72AB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82366" w14:paraId="23E523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9B7AB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BF955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D058A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A82366" w14:paraId="69A782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4BD1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700E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9BCA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5A3BB4F3" w14:textId="77777777" w:rsidR="00A82366" w:rsidRDefault="00000000">
      <w:r>
        <w:br w:type="page"/>
      </w:r>
    </w:p>
    <w:p w14:paraId="3F99ABDD"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A82366" w14:paraId="44BA60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63121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A82366" w14:paraId="04105AE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269E5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94B1A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6FB21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391532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C000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9B12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F2B1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A82366" w14:paraId="7A67E0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D53F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CC3EE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6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95A85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A82366" w14:paraId="6355B2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F78D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B995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5575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699B7A33" w14:textId="77777777" w:rsidR="00A82366" w:rsidRDefault="00A82366">
      <w:pPr>
        <w:pStyle w:val="BodyText"/>
      </w:pPr>
    </w:p>
    <w:p w14:paraId="0CABF78F"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A82366" w14:paraId="378CE1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44D42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A82366" w14:paraId="1E2152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B3977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C73B6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3F941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25A191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B8DE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F97C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F9F5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A82366" w14:paraId="650254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549F8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788F8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2607B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A82366" w14:paraId="0095A4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15F2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BE4C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3C9E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07D92B5A" w14:textId="77777777" w:rsidR="00A82366" w:rsidRDefault="00000000">
      <w:r>
        <w:br w:type="page"/>
      </w:r>
    </w:p>
    <w:p w14:paraId="3160E006" w14:textId="77777777" w:rsidR="00A82366" w:rsidRDefault="00000000">
      <w:pPr>
        <w:pStyle w:val="Heading1"/>
      </w:pPr>
      <w:bookmarkStart w:id="12" w:name="school-experiences"/>
      <w:bookmarkEnd w:id="11"/>
      <w:r>
        <w:lastRenderedPageBreak/>
        <w:t>SCHOOL EXPERIENCES</w:t>
      </w:r>
    </w:p>
    <w:p w14:paraId="6C7F2611" w14:textId="77777777" w:rsidR="00A82366"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4E44F10"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A82366" w14:paraId="6BAFAA8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BA007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A82366" w14:paraId="24FCBE4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2E78E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E0164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C245C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5C79AF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CD72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7BF5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3B52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A82366" w14:paraId="177871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5BFC7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F1128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0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0D92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A82366" w14:paraId="5AE070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9F54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2A3C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1784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F469CC7" w14:textId="77777777" w:rsidR="00A82366" w:rsidRDefault="00A82366">
      <w:pPr>
        <w:pStyle w:val="BodyText"/>
      </w:pPr>
    </w:p>
    <w:p w14:paraId="02F9768F"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A82366" w14:paraId="10B8A90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45ED9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A82366" w14:paraId="5F45736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3A377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6F48C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47744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38D80B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A2B6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03CE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E2B8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A82366" w14:paraId="07F885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305A0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FA218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9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E5C66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A82366" w14:paraId="56BA9B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BEF6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D19A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CFC5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FFBF37D" w14:textId="77777777" w:rsidR="00A82366" w:rsidRDefault="00000000">
      <w:r>
        <w:br w:type="page"/>
      </w:r>
    </w:p>
    <w:p w14:paraId="0FB8E4F2" w14:textId="77777777" w:rsidR="00A82366" w:rsidRDefault="00000000">
      <w:pPr>
        <w:pStyle w:val="BodyText"/>
      </w:pPr>
      <w:r>
        <w:rPr>
          <w:b/>
          <w:bCs/>
        </w:rPr>
        <w:lastRenderedPageBreak/>
        <w:t>VICTIMIZATION AND BULLYING AT SCHOOL</w:t>
      </w:r>
    </w:p>
    <w:p w14:paraId="4333C5EC" w14:textId="77777777" w:rsidR="00A82366" w:rsidRDefault="00000000">
      <w:pPr>
        <w:pStyle w:val="BodyText"/>
      </w:pPr>
      <w:r>
        <w:t xml:space="preserve">Bullying is a distinct form of aggressive behaviour in which student or a group of students act intentionally and repeatedly to cause harm or embarrassment to another student or group of students who have less power. </w:t>
      </w:r>
      <w:r>
        <w:rPr>
          <w:b/>
          <w:bCs/>
        </w:rPr>
        <w:t>Students are asked: ‘During this school year, how often have you been bullied by other students in the following ways?’</w:t>
      </w:r>
    </w:p>
    <w:p w14:paraId="343CB671" w14:textId="77777777" w:rsidR="00A82366" w:rsidRDefault="00A82366">
      <w:pPr>
        <w:pStyle w:val="BodyText"/>
      </w:pPr>
    </w:p>
    <w:p w14:paraId="182FE060"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A82366" w14:paraId="6F152D6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BF75B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A82366" w14:paraId="395F915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7B9C9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32198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0B1CE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129444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8B4B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A9E9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2B7D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A82366" w14:paraId="799041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20F43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45F09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ADDE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A82366" w14:paraId="74676C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8857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466E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D0C8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A82366" w14:paraId="0E6A6E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B9ED7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D9052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A808E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A82366" w14:paraId="4E186E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BCDC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308C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4122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1A504D45" w14:textId="77777777" w:rsidR="00A82366" w:rsidRDefault="00000000">
      <w:r>
        <w:br w:type="page"/>
      </w:r>
    </w:p>
    <w:p w14:paraId="15B12078" w14:textId="77777777" w:rsidR="00A82366" w:rsidRDefault="00A82366">
      <w:pPr>
        <w:pStyle w:val="BodyText"/>
      </w:pPr>
    </w:p>
    <w:p w14:paraId="47374B3F"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A82366" w14:paraId="7608D3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4E9DC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A82366" w14:paraId="65F683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A9DC9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8132A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80EC4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0EEAD4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D150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BBE6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5272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A82366" w14:paraId="7870C2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D630B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16F00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044FA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A82366" w14:paraId="3FF331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4E2A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91B6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E2C3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A82366" w14:paraId="698F52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B8BE0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5E1FA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F21EA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A82366" w14:paraId="58055A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8E97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0A4D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F96B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0773377" w14:textId="77777777" w:rsidR="00A82366" w:rsidRDefault="00000000">
      <w:pPr>
        <w:pStyle w:val="BodyText"/>
      </w:pPr>
      <w:r>
        <w:t xml:space="preserve"> </w:t>
      </w:r>
    </w:p>
    <w:p w14:paraId="57FE5384"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A82366" w14:paraId="15DEDA0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D6CF6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A82366" w14:paraId="31C9ECB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F79A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CA516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A1F1E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6E56D2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AA1D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E7C09"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9261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A82366" w14:paraId="4F7711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C49E6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FCB37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7EFB3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A82366" w14:paraId="5D306D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C4E5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60D8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227DF"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82366" w14:paraId="360569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E3D40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49148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A5B45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A82366" w14:paraId="285AA3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B3CE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BEF7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E6CA4"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3833AA47" w14:textId="77777777" w:rsidR="00A82366" w:rsidRDefault="00000000">
      <w:r>
        <w:br w:type="page"/>
      </w:r>
    </w:p>
    <w:p w14:paraId="31183BF6"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34: Verbal Bullying</w:t>
      </w:r>
    </w:p>
    <w:tbl>
      <w:tblPr>
        <w:tblW w:w="0" w:type="auto"/>
        <w:jc w:val="center"/>
        <w:tblLayout w:type="fixed"/>
        <w:tblLook w:val="0420" w:firstRow="1" w:lastRow="0" w:firstColumn="0" w:lastColumn="0" w:noHBand="0" w:noVBand="1"/>
      </w:tblPr>
      <w:tblGrid>
        <w:gridCol w:w="3878"/>
        <w:gridCol w:w="1728"/>
        <w:gridCol w:w="1728"/>
      </w:tblGrid>
      <w:tr w:rsidR="00A82366" w14:paraId="513CD86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C121D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A82366" w14:paraId="4316177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47AFD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3136E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13079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195820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04A7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57D3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1737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A82366" w14:paraId="0B9BEA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F61B3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7F0B9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ED387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A82366" w14:paraId="77AE7E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FA14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A505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830A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A82366" w14:paraId="2F0AD2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3167A7"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27DB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D755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A82366" w14:paraId="2C0532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C96E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53B4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F470B"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E68CFB4" w14:textId="77777777" w:rsidR="00A82366" w:rsidRDefault="00000000">
      <w:r>
        <w:br w:type="page"/>
      </w:r>
    </w:p>
    <w:p w14:paraId="75F50AA6" w14:textId="77777777" w:rsidR="00A82366" w:rsidRDefault="00000000">
      <w:pPr>
        <w:pStyle w:val="Heading1"/>
      </w:pPr>
      <w:bookmarkStart w:id="13" w:name="engagement"/>
      <w:bookmarkEnd w:id="12"/>
      <w:r>
        <w:lastRenderedPageBreak/>
        <w:t>ENGAGEMENT</w:t>
      </w:r>
    </w:p>
    <w:p w14:paraId="54A66F79" w14:textId="77777777" w:rsidR="00A82366" w:rsidRDefault="00A82366">
      <w:pPr>
        <w:pStyle w:val="FirstParagraph"/>
      </w:pPr>
    </w:p>
    <w:p w14:paraId="100F67D3" w14:textId="77777777" w:rsidR="00A82366"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A82366" w14:paraId="65182E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0ECE9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A82366" w14:paraId="42690D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BDC94E"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E0B47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7902B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A82366" w14:paraId="0BDB7A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F7E3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9FD4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6DCA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A82366" w14:paraId="067C72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435DC"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933C2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764D32"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A82366" w14:paraId="3068F3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1623A"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24115"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79FC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A82366" w14:paraId="055370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55324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76D2DD"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458E8"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A82366" w14:paraId="2F2FD7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EB6A1"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12DC3"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53B46"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A82366" w14:paraId="16A25B50"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687020" w14:textId="77777777" w:rsidR="00A8236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D95BDD0" w14:textId="77777777" w:rsidR="00A82366" w:rsidRDefault="00000000">
      <w:r>
        <w:br w:type="page"/>
      </w:r>
    </w:p>
    <w:p w14:paraId="249FC5C8" w14:textId="77777777" w:rsidR="00A82366" w:rsidRDefault="00000000">
      <w:pPr>
        <w:pStyle w:val="Heading1"/>
      </w:pPr>
      <w:bookmarkStart w:id="14" w:name="conclusion"/>
      <w:bookmarkEnd w:id="13"/>
      <w:r>
        <w:lastRenderedPageBreak/>
        <w:t>CONCLUSION</w:t>
      </w:r>
    </w:p>
    <w:p w14:paraId="20734ED1" w14:textId="53AAAE46" w:rsidR="00A82366"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4"/>
    </w:p>
    <w:sectPr w:rsidR="00A82366"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2F3CE" w14:textId="77777777" w:rsidR="00675D96" w:rsidRDefault="00675D96">
      <w:pPr>
        <w:spacing w:after="0"/>
      </w:pPr>
      <w:r>
        <w:separator/>
      </w:r>
    </w:p>
  </w:endnote>
  <w:endnote w:type="continuationSeparator" w:id="0">
    <w:p w14:paraId="3FB3627F" w14:textId="77777777" w:rsidR="00675D96" w:rsidRDefault="00675D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4BE3"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3FD"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BBDC5A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548237" w14:textId="77777777" w:rsidR="00FA2481" w:rsidRDefault="00FA2481" w:rsidP="00FA2481">
    <w:pPr>
      <w:pStyle w:val="Footer"/>
    </w:pPr>
    <w:r w:rsidRPr="00672D5D">
      <w:rPr>
        <w:noProof/>
      </w:rPr>
      <w:t>2024</w:t>
    </w:r>
    <w:r>
      <w:rPr>
        <w:noProof/>
      </w:rPr>
      <w:t>-</w:t>
    </w:r>
    <w:r w:rsidRPr="00672D5D">
      <w:rPr>
        <w:noProof/>
      </w:rPr>
      <w:t>25 School Year</w:t>
    </w:r>
  </w:p>
  <w:p w14:paraId="47145D35" w14:textId="77777777" w:rsidR="002E0D27" w:rsidRDefault="00040C86" w:rsidP="00D3773D">
    <w:pPr>
      <w:pStyle w:val="Footer"/>
      <w:jc w:val="center"/>
    </w:pPr>
    <w:r>
      <w:rPr>
        <w:noProof/>
      </w:rPr>
      <w:drawing>
        <wp:inline distT="0" distB="0" distL="0" distR="0" wp14:anchorId="16CA3577" wp14:editId="6671DD69">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9591B"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8B112" w14:textId="77777777" w:rsidR="00675D96" w:rsidRDefault="00675D96">
      <w:pPr>
        <w:spacing w:after="0"/>
      </w:pPr>
      <w:r>
        <w:separator/>
      </w:r>
    </w:p>
  </w:footnote>
  <w:footnote w:type="continuationSeparator" w:id="0">
    <w:p w14:paraId="2C9ACC4F" w14:textId="77777777" w:rsidR="00675D96" w:rsidRDefault="00675D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AFE97"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981C1"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DB423" w14:textId="77777777" w:rsidR="00AD7D8F" w:rsidRDefault="002E2ABE">
    <w:pPr>
      <w:pStyle w:val="Header"/>
    </w:pPr>
    <w:r>
      <w:rPr>
        <w:noProof/>
      </w:rPr>
      <w:drawing>
        <wp:anchor distT="114300" distB="114300" distL="114300" distR="114300" simplePos="0" relativeHeight="251659264" behindDoc="1" locked="0" layoutInCell="1" hidden="0" allowOverlap="1" wp14:anchorId="3947F46A" wp14:editId="1878563C">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F9082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800922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775F0"/>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B1A56"/>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75D96"/>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82366"/>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BF1083"/>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795</Words>
  <Characters>20344</Characters>
  <Application>Microsoft Office Word</Application>
  <DocSecurity>0</DocSecurity>
  <Lines>904</Lines>
  <Paragraphs>629</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3</cp:revision>
  <dcterms:created xsi:type="dcterms:W3CDTF">2026-01-09T15:53:00Z</dcterms:created>
  <dcterms:modified xsi:type="dcterms:W3CDTF">2026-01-0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